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7CFB" w:rsidRDefault="00E97CFB" w:rsidP="00E97CFB">
      <w:pPr>
        <w:jc w:val="center"/>
        <w:rPr>
          <w:b/>
          <w:bCs/>
          <w:spacing w:val="-2"/>
        </w:rPr>
      </w:pPr>
    </w:p>
    <w:p w:rsidR="00E46E2E" w:rsidRPr="00E46E2E" w:rsidRDefault="00E46E2E" w:rsidP="00E97CFB">
      <w:pPr>
        <w:jc w:val="center"/>
        <w:rPr>
          <w:b/>
          <w:bCs/>
          <w:spacing w:val="-2"/>
        </w:rPr>
      </w:pPr>
      <w:r w:rsidRPr="00E46E2E">
        <w:rPr>
          <w:b/>
          <w:bCs/>
          <w:spacing w:val="-2"/>
        </w:rPr>
        <w:t>CHILDREN’S ASSENT TO PARTICIPATE IN RESEARCH</w:t>
      </w:r>
    </w:p>
    <w:p w:rsidR="00E46E2E" w:rsidRPr="00E46E2E" w:rsidRDefault="00E46E2E" w:rsidP="00E46E2E">
      <w:pPr>
        <w:jc w:val="center"/>
        <w:rPr>
          <w:b/>
          <w:bCs/>
          <w:spacing w:val="-2"/>
        </w:rPr>
      </w:pPr>
      <w:r w:rsidRPr="00E46E2E">
        <w:rPr>
          <w:b/>
          <w:bCs/>
          <w:spacing w:val="-2"/>
        </w:rPr>
        <w:t>(Ages 7-17)</w:t>
      </w:r>
    </w:p>
    <w:p w:rsidR="000F658C" w:rsidRPr="001537AB" w:rsidRDefault="000F658C">
      <w:pPr>
        <w:jc w:val="center"/>
        <w:rPr>
          <w:rFonts w:ascii="Helvetica" w:hAnsi="Helvetica"/>
          <w:b/>
          <w:spacing w:val="-2"/>
        </w:rPr>
      </w:pPr>
    </w:p>
    <w:p w:rsidR="00E46E2E" w:rsidRPr="00E727EB" w:rsidRDefault="00E46E2E" w:rsidP="00E46E2E">
      <w:pPr>
        <w:pStyle w:val="NoSpacing"/>
        <w:rPr>
          <w:rFonts w:ascii="Times New Roman" w:hAnsi="Times New Roman"/>
          <w:sz w:val="24"/>
          <w:szCs w:val="24"/>
        </w:rPr>
      </w:pPr>
      <w:r w:rsidRPr="000C0DF9">
        <w:rPr>
          <w:rFonts w:ascii="Times New Roman" w:hAnsi="Times New Roman"/>
          <w:b/>
          <w:sz w:val="24"/>
          <w:szCs w:val="24"/>
        </w:rPr>
        <w:t xml:space="preserve">Title of Research:  </w:t>
      </w:r>
    </w:p>
    <w:p w:rsidR="00E46E2E" w:rsidRPr="000C0DF9" w:rsidRDefault="00E46E2E" w:rsidP="00E46E2E">
      <w:pPr>
        <w:pStyle w:val="NoSpacing"/>
        <w:rPr>
          <w:rFonts w:ascii="Times New Roman" w:hAnsi="Times New Roman"/>
          <w:i/>
          <w:color w:val="FF0000"/>
          <w:sz w:val="24"/>
          <w:szCs w:val="24"/>
        </w:rPr>
      </w:pPr>
      <w:r w:rsidRPr="000C0DF9">
        <w:rPr>
          <w:rFonts w:ascii="Times New Roman" w:hAnsi="Times New Roman"/>
          <w:b/>
          <w:sz w:val="24"/>
          <w:szCs w:val="24"/>
        </w:rPr>
        <w:t xml:space="preserve">Principal Investigator: </w:t>
      </w:r>
      <w:r w:rsidRPr="000C0DF9">
        <w:rPr>
          <w:rFonts w:ascii="Times New Roman" w:hAnsi="Times New Roman"/>
          <w:i/>
          <w:color w:val="FF0000"/>
          <w:sz w:val="24"/>
          <w:szCs w:val="24"/>
        </w:rPr>
        <w:t>[must be a TCU faculty or staff member]</w:t>
      </w:r>
    </w:p>
    <w:p w:rsidR="00E46E2E" w:rsidRPr="000C0DF9" w:rsidRDefault="00E46E2E" w:rsidP="00E46E2E">
      <w:pPr>
        <w:pStyle w:val="NoSpacing"/>
        <w:rPr>
          <w:rFonts w:ascii="Times New Roman" w:hAnsi="Times New Roman"/>
          <w:b/>
          <w:i/>
          <w:sz w:val="24"/>
          <w:szCs w:val="24"/>
        </w:rPr>
      </w:pPr>
      <w:r w:rsidRPr="000C0DF9">
        <w:rPr>
          <w:rFonts w:ascii="Times New Roman" w:hAnsi="Times New Roman"/>
          <w:b/>
          <w:i/>
          <w:sz w:val="24"/>
          <w:szCs w:val="24"/>
        </w:rPr>
        <w:t xml:space="preserve">[Co-investigators:]  </w:t>
      </w:r>
    </w:p>
    <w:p w:rsidR="00E46E2E" w:rsidRPr="00E46E2E" w:rsidRDefault="00706014" w:rsidP="00E46E2E">
      <w:pPr>
        <w:pStyle w:val="NoSpacing"/>
        <w:rPr>
          <w:rFonts w:ascii="Times New Roman" w:hAnsi="Times New Roman"/>
          <w:b/>
          <w:i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954</wp:posOffset>
                </wp:positionV>
                <wp:extent cx="6400800" cy="0"/>
                <wp:effectExtent l="0" t="19050" r="0" b="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83C38E" id="Line 5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.65pt" to="7in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" strokeweight="3pt">
                <v:stroke linestyle="thinThin"/>
              </v:line>
            </w:pict>
          </mc:Fallback>
        </mc:AlternateContent>
      </w:r>
      <w:r w:rsidR="00E46E2E">
        <w:rPr>
          <w:rFonts w:ascii="Times New Roman" w:hAnsi="Times New Roman"/>
          <w:noProof/>
        </w:rPr>
        <w:t xml:space="preserve"> </w:t>
      </w:r>
    </w:p>
    <w:p w:rsidR="003168DB" w:rsidRDefault="003168DB" w:rsidP="003168DB">
      <w:pPr>
        <w:rPr>
          <w:i/>
          <w:color w:val="FF0000"/>
        </w:rPr>
      </w:pPr>
      <w:r w:rsidRPr="00D873FE">
        <w:rPr>
          <w:i/>
          <w:color w:val="FF0000"/>
          <w:u w:val="single"/>
        </w:rPr>
        <w:t>Instructions</w:t>
      </w:r>
      <w:r w:rsidRPr="00D873FE">
        <w:rPr>
          <w:i/>
          <w:color w:val="FF0000"/>
        </w:rPr>
        <w:t xml:space="preserve">: Text in red should be deleted and replaced with study specific language prior to submission to the IRB Office for review. </w:t>
      </w:r>
    </w:p>
    <w:p w:rsidR="00D873FE" w:rsidRPr="00D873FE" w:rsidRDefault="00D873FE" w:rsidP="003168DB">
      <w:pPr>
        <w:rPr>
          <w:i/>
          <w:color w:val="FF0000"/>
        </w:rPr>
      </w:pPr>
    </w:p>
    <w:p w:rsidR="00D873FE" w:rsidRPr="000C0DF9" w:rsidRDefault="00D873FE" w:rsidP="00D873FE">
      <w:pPr>
        <w:jc w:val="both"/>
      </w:pPr>
      <w:r w:rsidRPr="000C0DF9">
        <w:rPr>
          <w:b/>
          <w:bCs/>
        </w:rPr>
        <w:t xml:space="preserve">Overview: </w:t>
      </w:r>
      <w:r w:rsidRPr="000C0DF9">
        <w:rPr>
          <w:bCs/>
        </w:rPr>
        <w:t>Y</w:t>
      </w:r>
      <w:r w:rsidRPr="000C0DF9">
        <w:t xml:space="preserve">ou are invited to participate in a research study. In order to participate, you must be </w:t>
      </w:r>
      <w:r w:rsidRPr="000C0DF9">
        <w:rPr>
          <w:i/>
          <w:color w:val="FF0000"/>
        </w:rPr>
        <w:t>[eligibility criteria</w:t>
      </w:r>
      <w:r>
        <w:rPr>
          <w:i/>
          <w:color w:val="FF0000"/>
        </w:rPr>
        <w:t>,</w:t>
      </w:r>
      <w:r w:rsidRPr="000C0DF9">
        <w:rPr>
          <w:i/>
          <w:color w:val="FF0000"/>
        </w:rPr>
        <w:t xml:space="preserve"> e.g., age, gender, language, etc.]</w:t>
      </w:r>
      <w:r w:rsidRPr="000C0DF9">
        <w:rPr>
          <w:color w:val="FF0000"/>
        </w:rPr>
        <w:t xml:space="preserve">. </w:t>
      </w:r>
    </w:p>
    <w:p w:rsidR="003168DB" w:rsidRPr="00E46E2E" w:rsidRDefault="003168DB" w:rsidP="00D873FE">
      <w:pPr>
        <w:rPr>
          <w:b/>
          <w:spacing w:val="-2"/>
        </w:rPr>
      </w:pPr>
    </w:p>
    <w:p w:rsidR="000F658C" w:rsidRPr="00E46E2E" w:rsidRDefault="00D873FE">
      <w:pPr>
        <w:rPr>
          <w:b/>
          <w:bCs/>
        </w:rPr>
      </w:pPr>
      <w:r w:rsidRPr="00BE07CD">
        <w:rPr>
          <w:b/>
        </w:rPr>
        <w:t>What is the purpose of the research?</w:t>
      </w:r>
    </w:p>
    <w:p w:rsidR="000F658C" w:rsidRPr="00E46E2E" w:rsidRDefault="000F658C">
      <w:pPr>
        <w:rPr>
          <w:b/>
          <w:bCs/>
        </w:rPr>
      </w:pPr>
    </w:p>
    <w:p w:rsidR="000F658C" w:rsidRPr="00E46E2E" w:rsidRDefault="003168DB">
      <w:pPr>
        <w:rPr>
          <w:color w:val="FF0000"/>
        </w:rPr>
      </w:pPr>
      <w:r w:rsidRPr="00E46E2E">
        <w:rPr>
          <w:color w:val="FF0000"/>
        </w:rPr>
        <w:t>D</w:t>
      </w:r>
      <w:r w:rsidR="0022182B" w:rsidRPr="00E46E2E">
        <w:rPr>
          <w:color w:val="FF0000"/>
        </w:rPr>
        <w:t>esc</w:t>
      </w:r>
      <w:r w:rsidR="004A6422" w:rsidRPr="00E46E2E">
        <w:rPr>
          <w:color w:val="FF0000"/>
        </w:rPr>
        <w:t>ribe the purpose of the</w:t>
      </w:r>
      <w:r w:rsidR="00D873FE">
        <w:rPr>
          <w:color w:val="FF0000"/>
        </w:rPr>
        <w:t xml:space="preserve"> research</w:t>
      </w:r>
      <w:r w:rsidR="004A6422" w:rsidRPr="00E46E2E">
        <w:rPr>
          <w:color w:val="FF0000"/>
        </w:rPr>
        <w:t xml:space="preserve"> in age-appropriate language. </w:t>
      </w:r>
    </w:p>
    <w:p w:rsidR="000F658C" w:rsidRPr="00E46E2E" w:rsidRDefault="000F658C">
      <w:pPr>
        <w:jc w:val="center"/>
        <w:rPr>
          <w:b/>
          <w:bCs/>
        </w:rPr>
      </w:pPr>
    </w:p>
    <w:p w:rsidR="000F658C" w:rsidRPr="00E46E2E" w:rsidRDefault="00D873FE">
      <w:pPr>
        <w:rPr>
          <w:b/>
          <w:bCs/>
        </w:rPr>
      </w:pPr>
      <w:r w:rsidRPr="00BE07CD">
        <w:rPr>
          <w:b/>
        </w:rPr>
        <w:t xml:space="preserve">What is my involvement for participating in this study? </w:t>
      </w:r>
      <w:r w:rsidR="000F658C" w:rsidRPr="00E46E2E">
        <w:rPr>
          <w:b/>
          <w:bCs/>
        </w:rPr>
        <w:t xml:space="preserve"> </w:t>
      </w:r>
    </w:p>
    <w:p w:rsidR="000F658C" w:rsidRPr="00E46E2E" w:rsidRDefault="000F658C">
      <w:pPr>
        <w:rPr>
          <w:b/>
          <w:bCs/>
        </w:rPr>
      </w:pPr>
    </w:p>
    <w:p w:rsidR="000F658C" w:rsidRPr="00E46E2E" w:rsidRDefault="003168DB">
      <w:pPr>
        <w:rPr>
          <w:color w:val="FF0000"/>
        </w:rPr>
      </w:pPr>
      <w:r w:rsidRPr="00E46E2E">
        <w:rPr>
          <w:color w:val="FF0000"/>
        </w:rPr>
        <w:t>D</w:t>
      </w:r>
      <w:r w:rsidR="0022182B" w:rsidRPr="00E46E2E">
        <w:rPr>
          <w:color w:val="FF0000"/>
        </w:rPr>
        <w:t>escribe what the participants will be asked to do</w:t>
      </w:r>
      <w:r w:rsidR="004A621E" w:rsidRPr="00E46E2E">
        <w:rPr>
          <w:color w:val="FF0000"/>
        </w:rPr>
        <w:t xml:space="preserve"> in age-appropriate language</w:t>
      </w:r>
      <w:r w:rsidR="0022182B" w:rsidRPr="00E46E2E">
        <w:rPr>
          <w:color w:val="FF0000"/>
        </w:rPr>
        <w:t xml:space="preserve"> (</w:t>
      </w:r>
      <w:r w:rsidR="00E61996" w:rsidRPr="00E46E2E">
        <w:rPr>
          <w:color w:val="FF0000"/>
        </w:rPr>
        <w:t xml:space="preserve">complete questionnaires, </w:t>
      </w:r>
      <w:r w:rsidR="0022182B" w:rsidRPr="00E46E2E">
        <w:rPr>
          <w:color w:val="FF0000"/>
        </w:rPr>
        <w:t xml:space="preserve">repeat </w:t>
      </w:r>
      <w:r w:rsidR="00E61996" w:rsidRPr="00E46E2E">
        <w:rPr>
          <w:color w:val="FF0000"/>
        </w:rPr>
        <w:t>sentences</w:t>
      </w:r>
      <w:r w:rsidR="0022182B" w:rsidRPr="00E46E2E">
        <w:rPr>
          <w:color w:val="FF0000"/>
        </w:rPr>
        <w:t>, point at pictures, etc.)</w:t>
      </w:r>
      <w:r w:rsidR="00A96F8E" w:rsidRPr="00E46E2E">
        <w:rPr>
          <w:color w:val="FF0000"/>
        </w:rPr>
        <w:t xml:space="preserve"> and how long the procedures will take</w:t>
      </w:r>
      <w:r w:rsidR="0022182B" w:rsidRPr="00E46E2E">
        <w:rPr>
          <w:color w:val="FF0000"/>
        </w:rPr>
        <w:t xml:space="preserve">. </w:t>
      </w:r>
    </w:p>
    <w:p w:rsidR="000F658C" w:rsidRPr="00E46E2E" w:rsidRDefault="000F658C"/>
    <w:p w:rsidR="000F658C" w:rsidRDefault="002B6007">
      <w:pPr>
        <w:rPr>
          <w:b/>
        </w:rPr>
      </w:pPr>
      <w:r w:rsidRPr="00BE07CD">
        <w:rPr>
          <w:b/>
        </w:rPr>
        <w:t xml:space="preserve">What are the risks </w:t>
      </w:r>
      <w:r>
        <w:rPr>
          <w:b/>
        </w:rPr>
        <w:t>for participating</w:t>
      </w:r>
      <w:r w:rsidRPr="00BE07CD">
        <w:rPr>
          <w:b/>
        </w:rPr>
        <w:t xml:space="preserve"> in this study and how will they be minimized?</w:t>
      </w:r>
    </w:p>
    <w:p w:rsidR="002B6007" w:rsidRPr="00E46E2E" w:rsidRDefault="002B6007">
      <w:pPr>
        <w:rPr>
          <w:b/>
          <w:bCs/>
        </w:rPr>
      </w:pPr>
    </w:p>
    <w:p w:rsidR="000F658C" w:rsidRPr="00E46E2E" w:rsidRDefault="008C4DBF">
      <w:pPr>
        <w:rPr>
          <w:color w:val="FF0000"/>
        </w:rPr>
      </w:pPr>
      <w:r w:rsidRPr="00E46E2E">
        <w:rPr>
          <w:color w:val="FF0000"/>
        </w:rPr>
        <w:t xml:space="preserve">Provide the </w:t>
      </w:r>
      <w:r w:rsidR="004A621E" w:rsidRPr="00E46E2E">
        <w:rPr>
          <w:color w:val="FF0000"/>
        </w:rPr>
        <w:t xml:space="preserve">risks/benefits </w:t>
      </w:r>
      <w:r w:rsidR="00065412" w:rsidRPr="00E46E2E">
        <w:rPr>
          <w:color w:val="FF0000"/>
        </w:rPr>
        <w:t>of participating in this study</w:t>
      </w:r>
      <w:r w:rsidRPr="00E46E2E">
        <w:rPr>
          <w:color w:val="FF0000"/>
        </w:rPr>
        <w:t xml:space="preserve"> </w:t>
      </w:r>
      <w:r w:rsidR="004A6422" w:rsidRPr="00E46E2E">
        <w:rPr>
          <w:color w:val="FF0000"/>
        </w:rPr>
        <w:t xml:space="preserve">in age-appropriate language </w:t>
      </w:r>
      <w:r w:rsidRPr="00E46E2E">
        <w:rPr>
          <w:color w:val="FF0000"/>
        </w:rPr>
        <w:t>(</w:t>
      </w:r>
      <w:r w:rsidR="00570F8F" w:rsidRPr="00E46E2E">
        <w:rPr>
          <w:color w:val="FF0000"/>
        </w:rPr>
        <w:t xml:space="preserve">You </w:t>
      </w:r>
      <w:r w:rsidR="000F658C" w:rsidRPr="00E46E2E">
        <w:rPr>
          <w:color w:val="FF0000"/>
        </w:rPr>
        <w:t xml:space="preserve">may get tired and bored </w:t>
      </w:r>
      <w:r w:rsidR="00570F8F" w:rsidRPr="00E46E2E">
        <w:rPr>
          <w:color w:val="FF0000"/>
        </w:rPr>
        <w:t>through</w:t>
      </w:r>
      <w:r w:rsidRPr="00E46E2E">
        <w:rPr>
          <w:color w:val="FF0000"/>
        </w:rPr>
        <w:t xml:space="preserve"> the testing, y</w:t>
      </w:r>
      <w:r w:rsidR="0022182B" w:rsidRPr="00E46E2E">
        <w:rPr>
          <w:color w:val="FF0000"/>
        </w:rPr>
        <w:t>ou can take a break o</w:t>
      </w:r>
      <w:r w:rsidRPr="00E46E2E">
        <w:rPr>
          <w:color w:val="FF0000"/>
        </w:rPr>
        <w:t xml:space="preserve">r stop the testing at any time, etc.). </w:t>
      </w:r>
      <w:r w:rsidR="004A6422" w:rsidRPr="00E46E2E">
        <w:rPr>
          <w:color w:val="FF0000"/>
        </w:rPr>
        <w:t xml:space="preserve"> </w:t>
      </w:r>
    </w:p>
    <w:p w:rsidR="000F658C" w:rsidRPr="00E46E2E" w:rsidRDefault="000F658C"/>
    <w:p w:rsidR="000F658C" w:rsidRPr="00E46E2E" w:rsidRDefault="00025F9E">
      <w:pPr>
        <w:rPr>
          <w:b/>
          <w:bCs/>
        </w:rPr>
      </w:pPr>
      <w:r>
        <w:rPr>
          <w:b/>
          <w:bCs/>
        </w:rPr>
        <w:t>Can I stop my participation?</w:t>
      </w:r>
    </w:p>
    <w:p w:rsidR="000F658C" w:rsidRPr="00E46E2E" w:rsidRDefault="000F658C"/>
    <w:p w:rsidR="000F658C" w:rsidRPr="00E46E2E" w:rsidRDefault="00570F8F">
      <w:r w:rsidRPr="00E46E2E">
        <w:t>You can say you want</w:t>
      </w:r>
      <w:r w:rsidR="000F658C" w:rsidRPr="00E46E2E">
        <w:t xml:space="preserve"> to stop at any time. </w:t>
      </w:r>
      <w:r w:rsidRPr="00E46E2E">
        <w:t>You</w:t>
      </w:r>
      <w:r w:rsidR="000F658C" w:rsidRPr="00E46E2E">
        <w:t xml:space="preserve"> can stop even </w:t>
      </w:r>
      <w:r w:rsidRPr="00E46E2E">
        <w:t>if your</w:t>
      </w:r>
      <w:r w:rsidR="000F658C" w:rsidRPr="00E46E2E">
        <w:t xml:space="preserve"> parents do not want </w:t>
      </w:r>
      <w:r w:rsidRPr="00E46E2E">
        <w:t>you</w:t>
      </w:r>
      <w:r w:rsidR="00BD4647" w:rsidRPr="00E46E2E">
        <w:t xml:space="preserve"> to</w:t>
      </w:r>
      <w:r w:rsidRPr="00E46E2E">
        <w:t xml:space="preserve"> stop</w:t>
      </w:r>
      <w:r w:rsidR="000F658C" w:rsidRPr="00E46E2E">
        <w:t xml:space="preserve">.    </w:t>
      </w:r>
    </w:p>
    <w:p w:rsidR="000F658C" w:rsidRPr="00E46E2E" w:rsidRDefault="000F658C"/>
    <w:p w:rsidR="000F658C" w:rsidRPr="00E46E2E" w:rsidRDefault="000F658C">
      <w:r w:rsidRPr="00E46E2E">
        <w:t xml:space="preserve">If you sign this paper, you are saying that you understand </w:t>
      </w:r>
      <w:r w:rsidR="00B07D5E">
        <w:t>your participation</w:t>
      </w:r>
      <w:r w:rsidRPr="00E46E2E">
        <w:t xml:space="preserve">.  You also understand that you can ask questions and stop </w:t>
      </w:r>
      <w:r w:rsidR="00357E33" w:rsidRPr="00E46E2E">
        <w:t>your</w:t>
      </w:r>
      <w:r w:rsidR="00B07D5E">
        <w:t xml:space="preserve"> participation</w:t>
      </w:r>
      <w:r w:rsidRPr="00E46E2E">
        <w:t xml:space="preserve"> at any time. </w:t>
      </w:r>
    </w:p>
    <w:p w:rsidR="000F658C" w:rsidRPr="00E46E2E" w:rsidRDefault="000F658C"/>
    <w:p w:rsidR="000F658C" w:rsidRPr="00E46E2E" w:rsidRDefault="000F658C">
      <w:r w:rsidRPr="00E46E2E">
        <w:t xml:space="preserve">___________________________________ </w:t>
      </w:r>
      <w:r w:rsidR="001537AB" w:rsidRPr="00E46E2E">
        <w:tab/>
      </w:r>
      <w:r w:rsidR="001537AB" w:rsidRPr="00E46E2E">
        <w:tab/>
      </w:r>
      <w:r w:rsidRPr="00E46E2E">
        <w:t xml:space="preserve">____________________              </w:t>
      </w:r>
    </w:p>
    <w:p w:rsidR="000F658C" w:rsidRDefault="001537AB" w:rsidP="001537AB">
      <w:pPr>
        <w:ind w:firstLine="720"/>
      </w:pPr>
      <w:r w:rsidRPr="00E46E2E">
        <w:t xml:space="preserve">Participant’s Signature </w:t>
      </w:r>
      <w:r w:rsidRPr="00E46E2E">
        <w:tab/>
      </w:r>
      <w:r w:rsidRPr="00E46E2E">
        <w:tab/>
      </w:r>
      <w:r w:rsidRPr="00E46E2E">
        <w:tab/>
      </w:r>
      <w:r w:rsidRPr="00E46E2E">
        <w:tab/>
      </w:r>
      <w:r w:rsidR="000F658C" w:rsidRPr="00E46E2E">
        <w:t>Date</w:t>
      </w:r>
    </w:p>
    <w:p w:rsidR="00B07D5E" w:rsidRDefault="00B07D5E" w:rsidP="001537AB">
      <w:pPr>
        <w:ind w:firstLine="720"/>
      </w:pPr>
    </w:p>
    <w:p w:rsidR="00B07D5E" w:rsidRDefault="00B07D5E" w:rsidP="001537AB">
      <w:pPr>
        <w:ind w:firstLine="720"/>
      </w:pPr>
    </w:p>
    <w:p w:rsidR="00B07D5E" w:rsidRPr="00BE07CD" w:rsidRDefault="00B07D5E" w:rsidP="00B07D5E">
      <w:pPr>
        <w:rPr>
          <w:iCs/>
        </w:rPr>
      </w:pPr>
      <w:r w:rsidRPr="00BE07CD">
        <w:rPr>
          <w:iCs/>
        </w:rPr>
        <w:t>______________________________________________</w:t>
      </w:r>
    </w:p>
    <w:p w:rsidR="00B07D5E" w:rsidRPr="00BE07CD" w:rsidRDefault="00B07D5E" w:rsidP="00B07D5E">
      <w:r w:rsidRPr="00BE07CD">
        <w:t xml:space="preserve">Printed Name of </w:t>
      </w:r>
      <w:r>
        <w:t xml:space="preserve">the </w:t>
      </w:r>
      <w:r w:rsidRPr="00BE07CD">
        <w:t>person obtaining consent</w:t>
      </w:r>
    </w:p>
    <w:p w:rsidR="00B07D5E" w:rsidRPr="00BE07CD" w:rsidRDefault="00B07D5E" w:rsidP="00B07D5E"/>
    <w:p w:rsidR="00E97CFB" w:rsidRDefault="00E97CFB" w:rsidP="00B07D5E"/>
    <w:p w:rsidR="00B07D5E" w:rsidRPr="00BE07CD" w:rsidRDefault="00B07D5E" w:rsidP="00B07D5E">
      <w:bookmarkStart w:id="0" w:name="_GoBack"/>
      <w:bookmarkEnd w:id="0"/>
      <w:r w:rsidRPr="00BE07CD">
        <w:t>_________________________________________________</w:t>
      </w:r>
    </w:p>
    <w:p w:rsidR="00B07D5E" w:rsidRPr="004A3A64" w:rsidRDefault="00B07D5E" w:rsidP="00B07D5E">
      <w:r w:rsidRPr="00BE07CD">
        <w:t xml:space="preserve">Signature </w:t>
      </w:r>
      <w:r w:rsidRPr="00BE07CD">
        <w:tab/>
      </w:r>
      <w:r w:rsidRPr="00BE07CD">
        <w:tab/>
      </w:r>
      <w:r w:rsidRPr="00BE07CD">
        <w:tab/>
      </w:r>
      <w:r w:rsidRPr="00BE07CD">
        <w:tab/>
        <w:t xml:space="preserve">           Date</w:t>
      </w:r>
    </w:p>
    <w:p w:rsidR="00B07D5E" w:rsidRDefault="00B07D5E" w:rsidP="00B07D5E"/>
    <w:p w:rsidR="00B07D5E" w:rsidRDefault="00B07D5E" w:rsidP="001537AB">
      <w:pPr>
        <w:ind w:firstLine="720"/>
      </w:pPr>
    </w:p>
    <w:p w:rsidR="00E97CFB" w:rsidRDefault="00E97CFB" w:rsidP="00B07D5E">
      <w:pPr>
        <w:jc w:val="center"/>
        <w:rPr>
          <w:b/>
        </w:rPr>
      </w:pPr>
    </w:p>
    <w:p w:rsidR="00E97CFB" w:rsidRDefault="00E97CFB" w:rsidP="00B07D5E">
      <w:pPr>
        <w:jc w:val="center"/>
        <w:rPr>
          <w:b/>
        </w:rPr>
      </w:pPr>
    </w:p>
    <w:p w:rsidR="00B07D5E" w:rsidRPr="00BE07CD" w:rsidRDefault="00B07D5E" w:rsidP="00B07D5E">
      <w:pPr>
        <w:jc w:val="center"/>
        <w:rPr>
          <w:b/>
        </w:rPr>
      </w:pPr>
      <w:r w:rsidRPr="00BE07CD">
        <w:rPr>
          <w:b/>
        </w:rPr>
        <w:t>Consent to be audio/video record</w:t>
      </w:r>
      <w:r>
        <w:rPr>
          <w:b/>
        </w:rPr>
        <w:t>ed</w:t>
      </w:r>
    </w:p>
    <w:p w:rsidR="00B07D5E" w:rsidRPr="00BE07CD" w:rsidRDefault="00B07D5E" w:rsidP="00B07D5E">
      <w:pPr>
        <w:jc w:val="center"/>
        <w:rPr>
          <w:b/>
        </w:rPr>
      </w:pPr>
    </w:p>
    <w:p w:rsidR="00B07D5E" w:rsidRDefault="00B07D5E" w:rsidP="00B07D5E">
      <w:r w:rsidRPr="00BE07CD">
        <w:t>I agree to be audio</w:t>
      </w:r>
      <w:r>
        <w:t xml:space="preserve"> recorded.  </w:t>
      </w:r>
      <w:r w:rsidRPr="00BE07CD">
        <w:t>Yes ________        No __________</w:t>
      </w:r>
    </w:p>
    <w:p w:rsidR="00B07D5E" w:rsidRDefault="00B07D5E" w:rsidP="00B07D5E"/>
    <w:p w:rsidR="00B07D5E" w:rsidRPr="00BE07CD" w:rsidRDefault="00B07D5E" w:rsidP="00B07D5E">
      <w:r>
        <w:t xml:space="preserve">I agree to be </w:t>
      </w:r>
      <w:r w:rsidRPr="00BE07CD">
        <w:t>video recorded.</w:t>
      </w:r>
      <w:r w:rsidRPr="00BE07CD">
        <w:tab/>
        <w:t>Yes ________        No __________</w:t>
      </w:r>
    </w:p>
    <w:p w:rsidR="00B07D5E" w:rsidRPr="00BE07CD" w:rsidRDefault="00B07D5E" w:rsidP="00B07D5E"/>
    <w:p w:rsidR="00B07D5E" w:rsidRPr="00BE07CD" w:rsidRDefault="00B07D5E" w:rsidP="00B07D5E"/>
    <w:p w:rsidR="00B07D5E" w:rsidRPr="00BE07CD" w:rsidRDefault="00B07D5E" w:rsidP="00B07D5E"/>
    <w:p w:rsidR="00B07D5E" w:rsidRPr="00BE07CD" w:rsidRDefault="00B07D5E" w:rsidP="00B07D5E">
      <w:r w:rsidRPr="00BE07CD">
        <w:t>_________________________________________________</w:t>
      </w:r>
    </w:p>
    <w:p w:rsidR="00B07D5E" w:rsidRPr="00BE07CD" w:rsidRDefault="00B07D5E" w:rsidP="00B07D5E">
      <w:r w:rsidRPr="00BE07CD">
        <w:t xml:space="preserve">Signature </w:t>
      </w:r>
      <w:r w:rsidRPr="00BE07CD">
        <w:tab/>
      </w:r>
      <w:r w:rsidRPr="00BE07CD">
        <w:tab/>
      </w:r>
      <w:r w:rsidRPr="00BE07CD">
        <w:tab/>
      </w:r>
      <w:r w:rsidRPr="00BE07CD">
        <w:tab/>
        <w:t xml:space="preserve">           Date</w:t>
      </w:r>
    </w:p>
    <w:p w:rsidR="00B07D5E" w:rsidRPr="00E46E2E" w:rsidRDefault="00B07D5E" w:rsidP="001537AB">
      <w:pPr>
        <w:ind w:firstLine="720"/>
      </w:pPr>
    </w:p>
    <w:sectPr w:rsidR="00B07D5E" w:rsidRPr="00E46E2E" w:rsidSect="00E97CFB">
      <w:headerReference w:type="default" r:id="rId6"/>
      <w:pgSz w:w="12240" w:h="15840"/>
      <w:pgMar w:top="1440" w:right="1800" w:bottom="709" w:left="180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6B65" w:rsidRDefault="001A6B65" w:rsidP="001537AB">
      <w:r>
        <w:separator/>
      </w:r>
    </w:p>
  </w:endnote>
  <w:endnote w:type="continuationSeparator" w:id="0">
    <w:p w:rsidR="001A6B65" w:rsidRDefault="001A6B65" w:rsidP="00153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6B65" w:rsidRDefault="001A6B65" w:rsidP="001537AB">
      <w:r>
        <w:separator/>
      </w:r>
    </w:p>
  </w:footnote>
  <w:footnote w:type="continuationSeparator" w:id="0">
    <w:p w:rsidR="001A6B65" w:rsidRDefault="001A6B65" w:rsidP="00153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6E2E" w:rsidRDefault="00706014" w:rsidP="00E97CFB">
    <w:pPr>
      <w:pStyle w:val="Header"/>
      <w:jc w:val="center"/>
    </w:pPr>
    <w:r>
      <w:rPr>
        <w:rFonts w:ascii="Helvetica" w:hAnsi="Helvetica"/>
        <w:bCs/>
        <w:noProof/>
        <w:spacing w:val="-2"/>
        <w:sz w:val="16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2228850</wp:posOffset>
          </wp:positionH>
          <wp:positionV relativeFrom="paragraph">
            <wp:posOffset>-561975</wp:posOffset>
          </wp:positionV>
          <wp:extent cx="997585" cy="509905"/>
          <wp:effectExtent l="0" t="0" r="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7585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1" w:name="_Hlk47361997"/>
    <w:r w:rsidR="00E46E2E" w:rsidRPr="00A60468">
      <w:rPr>
        <w:b/>
        <w:color w:val="5F497A"/>
      </w:rPr>
      <w:t>Texas Christian University</w:t>
    </w:r>
    <w:bookmarkEnd w:id="1"/>
  </w:p>
  <w:p w:rsidR="001537AB" w:rsidRPr="001537AB" w:rsidRDefault="001537AB" w:rsidP="00E46E2E">
    <w:pPr>
      <w:rPr>
        <w:rFonts w:ascii="Helvetica" w:hAnsi="Helvetica"/>
        <w:bCs/>
        <w:spacing w:val="-2"/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ACMoxNDQ0MzZR0lIJTi4sz8/NACoxqAdK8IJssAAAA"/>
  </w:docVars>
  <w:rsids>
    <w:rsidRoot w:val="005E30B4"/>
    <w:rsid w:val="00004032"/>
    <w:rsid w:val="00025F9E"/>
    <w:rsid w:val="00065412"/>
    <w:rsid w:val="000A1975"/>
    <w:rsid w:val="000A6BE3"/>
    <w:rsid w:val="000F658C"/>
    <w:rsid w:val="001537AB"/>
    <w:rsid w:val="001A6B65"/>
    <w:rsid w:val="001E3CDA"/>
    <w:rsid w:val="0022182B"/>
    <w:rsid w:val="002B6007"/>
    <w:rsid w:val="003168DB"/>
    <w:rsid w:val="00343887"/>
    <w:rsid w:val="00357E33"/>
    <w:rsid w:val="004A621E"/>
    <w:rsid w:val="004A6422"/>
    <w:rsid w:val="00505A05"/>
    <w:rsid w:val="00555ADE"/>
    <w:rsid w:val="00570F8F"/>
    <w:rsid w:val="005B08FE"/>
    <w:rsid w:val="005C4E7E"/>
    <w:rsid w:val="005E30B4"/>
    <w:rsid w:val="006453AF"/>
    <w:rsid w:val="006921CC"/>
    <w:rsid w:val="006E313E"/>
    <w:rsid w:val="00706014"/>
    <w:rsid w:val="007A349F"/>
    <w:rsid w:val="00810598"/>
    <w:rsid w:val="008C4DBF"/>
    <w:rsid w:val="00A46787"/>
    <w:rsid w:val="00A621C4"/>
    <w:rsid w:val="00A96F8E"/>
    <w:rsid w:val="00B07D5E"/>
    <w:rsid w:val="00BD4647"/>
    <w:rsid w:val="00CD56AD"/>
    <w:rsid w:val="00D022EA"/>
    <w:rsid w:val="00D07977"/>
    <w:rsid w:val="00D873FE"/>
    <w:rsid w:val="00E46E2E"/>
    <w:rsid w:val="00E61996"/>
    <w:rsid w:val="00E97CFB"/>
    <w:rsid w:val="00F8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6C6CF8"/>
  <w15:chartTrackingRefBased/>
  <w15:docId w15:val="{2CEEF12F-4008-4259-89AB-AE2E6C1F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153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37A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153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537AB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E46E2E"/>
    <w:rPr>
      <w:rFonts w:ascii="Calibri" w:eastAsia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E46E2E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's Performance Using FM Systems</vt:lpstr>
    </vt:vector>
  </TitlesOfParts>
  <Company>DellComputerCorporation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's Performance Using FM Systems</dc:title>
  <dc:subject/>
  <dc:creator>Unknown User</dc:creator>
  <cp:keywords/>
  <dc:description/>
  <cp:lastModifiedBy>Perera, Isuru</cp:lastModifiedBy>
  <cp:revision>2</cp:revision>
  <dcterms:created xsi:type="dcterms:W3CDTF">2022-07-20T20:42:00Z</dcterms:created>
  <dcterms:modified xsi:type="dcterms:W3CDTF">2022-07-20T20:42:00Z</dcterms:modified>
</cp:coreProperties>
</file>